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F3C57" w14:textId="31E01D88" w:rsidR="00D304A0" w:rsidRDefault="00FE12CB" w:rsidP="000C4A1C">
      <w:pPr>
        <w:jc w:val="left"/>
      </w:pPr>
      <w:r>
        <w:rPr>
          <w:noProof/>
        </w:rPr>
        <w:drawing>
          <wp:inline distT="0" distB="0" distL="0" distR="0" wp14:anchorId="7DD9AD2A" wp14:editId="75473CF9">
            <wp:extent cx="3454210" cy="779227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7859" cy="80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5A4736" w:rsidRPr="00473531" w14:paraId="72E02B0D" w14:textId="77777777" w:rsidTr="00236F63">
        <w:tc>
          <w:tcPr>
            <w:tcW w:w="5000" w:type="pct"/>
          </w:tcPr>
          <w:p w14:paraId="2AEEBC78" w14:textId="77777777" w:rsidR="00236F63" w:rsidRDefault="00236F63" w:rsidP="005A4736">
            <w:pPr>
              <w:jc w:val="center"/>
              <w:rPr>
                <w:rFonts w:ascii="Arial" w:eastAsia="Arial Unicode MS" w:hAnsi="Arial" w:cs="Arial"/>
                <w:b/>
                <w:sz w:val="36"/>
                <w:szCs w:val="18"/>
              </w:rPr>
            </w:pPr>
          </w:p>
          <w:p w14:paraId="700AC013" w14:textId="10954854" w:rsidR="005A4736" w:rsidRPr="000C4A1C" w:rsidRDefault="005A4736" w:rsidP="005A4736">
            <w:pPr>
              <w:jc w:val="center"/>
              <w:rPr>
                <w:rFonts w:ascii="Arial" w:eastAsia="Arial Unicode MS" w:hAnsi="Arial" w:cs="Arial"/>
                <w:b/>
                <w:sz w:val="36"/>
                <w:szCs w:val="18"/>
              </w:rPr>
            </w:pPr>
            <w:r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>FBA</w:t>
            </w:r>
            <w:r w:rsidR="00FE12CB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Quant</w:t>
            </w:r>
            <w:r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</w:t>
            </w:r>
            <w:r w:rsidR="00FD4669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>20</w:t>
            </w:r>
            <w:r w:rsidR="00B530A7">
              <w:rPr>
                <w:rFonts w:ascii="Arial" w:eastAsia="Arial Unicode MS" w:hAnsi="Arial" w:cs="Arial"/>
                <w:b/>
                <w:sz w:val="36"/>
                <w:szCs w:val="18"/>
              </w:rPr>
              <w:t>2</w:t>
            </w:r>
            <w:r w:rsidR="006E7B98">
              <w:rPr>
                <w:rFonts w:ascii="Arial" w:eastAsia="Arial Unicode MS" w:hAnsi="Arial" w:cs="Arial"/>
                <w:b/>
                <w:sz w:val="36"/>
                <w:szCs w:val="18"/>
              </w:rPr>
              <w:t>3</w:t>
            </w:r>
            <w:r w:rsidR="00FD4669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</w:t>
            </w:r>
            <w:r w:rsidR="00A73534">
              <w:rPr>
                <w:rFonts w:ascii="Arial" w:eastAsia="Arial Unicode MS" w:hAnsi="Arial" w:cs="Arial" w:hint="eastAsia"/>
                <w:b/>
                <w:sz w:val="36"/>
                <w:szCs w:val="18"/>
              </w:rPr>
              <w:t>S</w:t>
            </w:r>
            <w:r w:rsidR="00A73534">
              <w:rPr>
                <w:rFonts w:ascii="Arial" w:eastAsia="Arial Unicode MS" w:hAnsi="Arial" w:cs="Arial"/>
                <w:b/>
                <w:sz w:val="36"/>
                <w:szCs w:val="18"/>
              </w:rPr>
              <w:t>ummer</w:t>
            </w:r>
            <w:r w:rsidR="00473531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Recrui</w:t>
            </w:r>
            <w:r w:rsidR="00236F63">
              <w:rPr>
                <w:rFonts w:ascii="Arial" w:eastAsia="Arial Unicode MS" w:hAnsi="Arial" w:cs="Arial"/>
                <w:b/>
                <w:sz w:val="36"/>
                <w:szCs w:val="18"/>
              </w:rPr>
              <w:t>tment</w:t>
            </w:r>
            <w:r w:rsidR="00473531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Application</w:t>
            </w:r>
            <w:r w:rsidR="00236F63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Form</w:t>
            </w:r>
          </w:p>
          <w:p w14:paraId="67779D73" w14:textId="59B55A17" w:rsidR="00FD4669" w:rsidRPr="000C4A1C" w:rsidRDefault="00FD4669" w:rsidP="000C4A1C">
            <w:pPr>
              <w:jc w:val="center"/>
              <w:rPr>
                <w:rFonts w:ascii="Arial" w:eastAsia="Arial Unicode MS" w:hAnsi="Arial" w:cs="Arial"/>
                <w:color w:val="FF0000"/>
                <w:sz w:val="18"/>
                <w:szCs w:val="20"/>
              </w:rPr>
            </w:pPr>
            <w:r w:rsidRPr="00FD4669">
              <w:rPr>
                <w:rFonts w:ascii="Arial" w:eastAsia="Arial Unicode MS" w:hAnsi="Arial" w:cs="Arial" w:hint="eastAsia"/>
                <w:color w:val="FF0000"/>
                <w:sz w:val="18"/>
                <w:szCs w:val="20"/>
              </w:rPr>
              <w:t>(</w:t>
            </w:r>
            <w:r w:rsidR="00E4296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D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eadline: 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11</w:t>
            </w:r>
            <w:r w:rsidR="00470FC6"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: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00</w:t>
            </w:r>
            <w:r w:rsidR="00470FC6"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 PM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, </w:t>
            </w:r>
            <w:r w:rsidR="00C372F8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J</w:t>
            </w:r>
            <w:r w:rsidR="00A73534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ul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 </w:t>
            </w:r>
            <w:r w:rsidR="00C372F8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2</w:t>
            </w:r>
            <w:r w:rsidR="00A73534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2nd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,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 2023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)</w:t>
            </w:r>
          </w:p>
        </w:tc>
      </w:tr>
    </w:tbl>
    <w:p w14:paraId="62ED7292" w14:textId="77777777" w:rsidR="00F6304E" w:rsidRPr="00CE7E5A" w:rsidRDefault="00F6304E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27F4C6E9" w14:textId="77777777" w:rsidR="00F6304E" w:rsidRDefault="00F6304E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1CE08F9B" w14:textId="4A5131EA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PERSONAL DETAI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29"/>
        <w:gridCol w:w="1767"/>
        <w:gridCol w:w="6960"/>
      </w:tblGrid>
      <w:tr w:rsidR="005A4736" w:rsidRPr="00473531" w14:paraId="2D0D7791" w14:textId="77777777" w:rsidTr="00236F63">
        <w:trPr>
          <w:trHeight w:val="346"/>
        </w:trPr>
        <w:tc>
          <w:tcPr>
            <w:tcW w:w="827" w:type="pct"/>
            <w:vMerge w:val="restart"/>
            <w:vAlign w:val="center"/>
          </w:tcPr>
          <w:p w14:paraId="6DF1E6C7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color w:val="808080" w:themeColor="background1" w:themeShade="80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color w:val="808080" w:themeColor="background1" w:themeShade="80"/>
                <w:sz w:val="18"/>
                <w:szCs w:val="18"/>
              </w:rPr>
              <w:t>Photo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42F4658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</w:t>
            </w:r>
          </w:p>
        </w:tc>
        <w:tc>
          <w:tcPr>
            <w:tcW w:w="3328" w:type="pct"/>
            <w:vAlign w:val="center"/>
          </w:tcPr>
          <w:p w14:paraId="54AA8718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24FBEBCC" w14:textId="77777777" w:rsidTr="00236F63">
        <w:trPr>
          <w:trHeight w:val="346"/>
        </w:trPr>
        <w:tc>
          <w:tcPr>
            <w:tcW w:w="827" w:type="pct"/>
            <w:vMerge/>
          </w:tcPr>
          <w:p w14:paraId="78B0B2F7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2DCE9DE6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ate of Birth</w:t>
            </w:r>
          </w:p>
        </w:tc>
        <w:tc>
          <w:tcPr>
            <w:tcW w:w="3328" w:type="pct"/>
            <w:vAlign w:val="center"/>
          </w:tcPr>
          <w:p w14:paraId="6A8C573F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4892962E" w14:textId="77777777" w:rsidTr="00236F63">
        <w:trPr>
          <w:trHeight w:val="346"/>
        </w:trPr>
        <w:tc>
          <w:tcPr>
            <w:tcW w:w="827" w:type="pct"/>
            <w:vMerge/>
          </w:tcPr>
          <w:p w14:paraId="6F91B7C4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4443BF0F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Address</w:t>
            </w:r>
          </w:p>
        </w:tc>
        <w:tc>
          <w:tcPr>
            <w:tcW w:w="3328" w:type="pct"/>
            <w:vAlign w:val="center"/>
          </w:tcPr>
          <w:p w14:paraId="760568CE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6ABF0A51" w14:textId="77777777" w:rsidTr="00236F63">
        <w:trPr>
          <w:trHeight w:val="346"/>
        </w:trPr>
        <w:tc>
          <w:tcPr>
            <w:tcW w:w="827" w:type="pct"/>
            <w:vMerge/>
          </w:tcPr>
          <w:p w14:paraId="3A98398E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CE4C410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E-mail Address</w:t>
            </w:r>
          </w:p>
        </w:tc>
        <w:tc>
          <w:tcPr>
            <w:tcW w:w="3328" w:type="pct"/>
            <w:vAlign w:val="center"/>
          </w:tcPr>
          <w:p w14:paraId="6F42A4F4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4E16CAB2" w14:textId="77777777" w:rsidTr="00236F63">
        <w:trPr>
          <w:trHeight w:val="346"/>
        </w:trPr>
        <w:tc>
          <w:tcPr>
            <w:tcW w:w="827" w:type="pct"/>
            <w:vMerge/>
          </w:tcPr>
          <w:p w14:paraId="3DFBB1FF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BE8650A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Mobile</w:t>
            </w:r>
          </w:p>
        </w:tc>
        <w:tc>
          <w:tcPr>
            <w:tcW w:w="3328" w:type="pct"/>
            <w:vAlign w:val="center"/>
          </w:tcPr>
          <w:p w14:paraId="1D7935EF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5B6AE355" w14:textId="77777777" w:rsidR="004F3414" w:rsidRPr="00473531" w:rsidRDefault="004F3414" w:rsidP="005A4736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EA01776" w14:textId="77777777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EDUC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09"/>
        <w:gridCol w:w="3141"/>
        <w:gridCol w:w="3055"/>
        <w:gridCol w:w="2051"/>
      </w:tblGrid>
      <w:tr w:rsidR="005A4736" w:rsidRPr="00473531" w14:paraId="62484713" w14:textId="77777777" w:rsidTr="00236F63">
        <w:trPr>
          <w:trHeight w:val="357"/>
        </w:trPr>
        <w:tc>
          <w:tcPr>
            <w:tcW w:w="1056" w:type="pct"/>
            <w:shd w:val="clear" w:color="auto" w:fill="F2F2F2" w:themeFill="background1" w:themeFillShade="F2"/>
            <w:vAlign w:val="center"/>
          </w:tcPr>
          <w:p w14:paraId="4EB0CCB4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Admission</w:t>
            </w:r>
          </w:p>
          <w:p w14:paraId="6FA9F020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- Year of Graduation</w:t>
            </w:r>
          </w:p>
        </w:tc>
        <w:tc>
          <w:tcPr>
            <w:tcW w:w="1502" w:type="pct"/>
            <w:shd w:val="clear" w:color="auto" w:fill="F2F2F2" w:themeFill="background1" w:themeFillShade="F2"/>
            <w:vAlign w:val="center"/>
          </w:tcPr>
          <w:p w14:paraId="656DFA8D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University</w:t>
            </w:r>
          </w:p>
        </w:tc>
        <w:tc>
          <w:tcPr>
            <w:tcW w:w="1461" w:type="pct"/>
            <w:shd w:val="clear" w:color="auto" w:fill="F2F2F2" w:themeFill="background1" w:themeFillShade="F2"/>
            <w:vAlign w:val="center"/>
          </w:tcPr>
          <w:p w14:paraId="4731E809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Major</w:t>
            </w:r>
          </w:p>
        </w:tc>
        <w:tc>
          <w:tcPr>
            <w:tcW w:w="981" w:type="pct"/>
            <w:shd w:val="clear" w:color="auto" w:fill="F2F2F2" w:themeFill="background1" w:themeFillShade="F2"/>
            <w:vAlign w:val="center"/>
          </w:tcPr>
          <w:p w14:paraId="609F81ED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egree</w:t>
            </w:r>
          </w:p>
        </w:tc>
      </w:tr>
      <w:tr w:rsidR="005A4736" w:rsidRPr="00473531" w14:paraId="35591C09" w14:textId="77777777" w:rsidTr="00236F63">
        <w:trPr>
          <w:trHeight w:val="346"/>
        </w:trPr>
        <w:tc>
          <w:tcPr>
            <w:tcW w:w="1056" w:type="pct"/>
            <w:vAlign w:val="center"/>
          </w:tcPr>
          <w:p w14:paraId="09DB85EA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502" w:type="pct"/>
            <w:vAlign w:val="center"/>
          </w:tcPr>
          <w:p w14:paraId="45AD0599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461" w:type="pct"/>
            <w:vAlign w:val="center"/>
          </w:tcPr>
          <w:p w14:paraId="19BCA323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1" w:type="pct"/>
            <w:vAlign w:val="center"/>
          </w:tcPr>
          <w:p w14:paraId="74CB4669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19339A46" w14:textId="77777777" w:rsidTr="00236F63">
        <w:trPr>
          <w:trHeight w:val="357"/>
        </w:trPr>
        <w:tc>
          <w:tcPr>
            <w:tcW w:w="1056" w:type="pct"/>
            <w:vAlign w:val="center"/>
          </w:tcPr>
          <w:p w14:paraId="369562B5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502" w:type="pct"/>
            <w:vAlign w:val="center"/>
          </w:tcPr>
          <w:p w14:paraId="1BF880A3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461" w:type="pct"/>
            <w:vAlign w:val="center"/>
          </w:tcPr>
          <w:p w14:paraId="276BC09D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1" w:type="pct"/>
            <w:vAlign w:val="center"/>
          </w:tcPr>
          <w:p w14:paraId="6BC900E1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6BB21D82" w14:textId="77777777" w:rsidR="004F3414" w:rsidRPr="00473531" w:rsidRDefault="004F3414" w:rsidP="005A4736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B22F944" w14:textId="77777777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CERTIFICA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07"/>
        <w:gridCol w:w="5391"/>
        <w:gridCol w:w="2058"/>
      </w:tblGrid>
      <w:tr w:rsidR="005A4736" w:rsidRPr="00473531" w14:paraId="2E7434AC" w14:textId="77777777" w:rsidTr="00236F63">
        <w:trPr>
          <w:trHeight w:val="344"/>
        </w:trPr>
        <w:tc>
          <w:tcPr>
            <w:tcW w:w="1438" w:type="pct"/>
            <w:shd w:val="clear" w:color="auto" w:fill="F2F2F2" w:themeFill="background1" w:themeFillShade="F2"/>
            <w:vAlign w:val="center"/>
          </w:tcPr>
          <w:p w14:paraId="77C1750D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 of Certificates</w:t>
            </w:r>
          </w:p>
        </w:tc>
        <w:tc>
          <w:tcPr>
            <w:tcW w:w="2578" w:type="pct"/>
            <w:shd w:val="clear" w:color="auto" w:fill="F2F2F2" w:themeFill="background1" w:themeFillShade="F2"/>
            <w:vAlign w:val="center"/>
          </w:tcPr>
          <w:p w14:paraId="53B45B46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 xml:space="preserve">Issuing Organization </w:t>
            </w:r>
          </w:p>
        </w:tc>
        <w:tc>
          <w:tcPr>
            <w:tcW w:w="985" w:type="pct"/>
            <w:shd w:val="clear" w:color="auto" w:fill="F2F2F2" w:themeFill="background1" w:themeFillShade="F2"/>
            <w:vAlign w:val="center"/>
          </w:tcPr>
          <w:p w14:paraId="491E6778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Acquisition</w:t>
            </w:r>
          </w:p>
        </w:tc>
      </w:tr>
      <w:tr w:rsidR="005A4736" w:rsidRPr="00473531" w14:paraId="6FE57D62" w14:textId="77777777" w:rsidTr="00236F63">
        <w:trPr>
          <w:trHeight w:val="333"/>
        </w:trPr>
        <w:tc>
          <w:tcPr>
            <w:tcW w:w="1438" w:type="pct"/>
            <w:vAlign w:val="center"/>
          </w:tcPr>
          <w:p w14:paraId="3B15684D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78" w:type="pct"/>
            <w:vAlign w:val="center"/>
          </w:tcPr>
          <w:p w14:paraId="3F4F2631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5A7905EF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10696DDE" w14:textId="77777777" w:rsidTr="00236F63">
        <w:trPr>
          <w:trHeight w:val="344"/>
        </w:trPr>
        <w:tc>
          <w:tcPr>
            <w:tcW w:w="1438" w:type="pct"/>
            <w:vAlign w:val="center"/>
          </w:tcPr>
          <w:p w14:paraId="52081774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78" w:type="pct"/>
            <w:vAlign w:val="center"/>
          </w:tcPr>
          <w:p w14:paraId="1B78AAEA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7F418A74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7A89C84" w14:textId="77777777" w:rsidR="004F3414" w:rsidRPr="00473531" w:rsidRDefault="004F3414" w:rsidP="00E232BF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5A8936A3" w14:textId="77777777" w:rsidR="00E232BF" w:rsidRPr="00FD4669" w:rsidRDefault="00E232BF" w:rsidP="00FD4669">
      <w:pPr>
        <w:tabs>
          <w:tab w:val="left" w:pos="3120"/>
        </w:tabs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AWARDS AND ACHIEVEMENTS</w:t>
      </w:r>
      <w:r w:rsidR="00FD4669" w:rsidRPr="00FD4669">
        <w:rPr>
          <w:rFonts w:ascii="Arial" w:eastAsia="Arial Unicode MS" w:hAnsi="Arial" w:cs="Arial"/>
          <w:b/>
          <w:i/>
          <w:sz w:val="18"/>
          <w:szCs w:val="18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03"/>
        <w:gridCol w:w="5395"/>
        <w:gridCol w:w="2058"/>
      </w:tblGrid>
      <w:tr w:rsidR="00E232BF" w:rsidRPr="00473531" w14:paraId="6F758968" w14:textId="77777777" w:rsidTr="00236F63">
        <w:trPr>
          <w:trHeight w:val="344"/>
        </w:trPr>
        <w:tc>
          <w:tcPr>
            <w:tcW w:w="1436" w:type="pct"/>
            <w:shd w:val="clear" w:color="auto" w:fill="F2F2F2" w:themeFill="background1" w:themeFillShade="F2"/>
            <w:vAlign w:val="center"/>
          </w:tcPr>
          <w:p w14:paraId="5D01FE61" w14:textId="77777777" w:rsidR="00E232BF" w:rsidRPr="00473531" w:rsidRDefault="00E232BF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 of Competition</w:t>
            </w:r>
          </w:p>
        </w:tc>
        <w:tc>
          <w:tcPr>
            <w:tcW w:w="2580" w:type="pct"/>
            <w:shd w:val="clear" w:color="auto" w:fill="F2F2F2" w:themeFill="background1" w:themeFillShade="F2"/>
            <w:vAlign w:val="center"/>
          </w:tcPr>
          <w:p w14:paraId="3088B00C" w14:textId="77777777" w:rsidR="00E232BF" w:rsidRPr="00473531" w:rsidRDefault="00E232BF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Organization / Sponsorship</w:t>
            </w:r>
          </w:p>
        </w:tc>
        <w:tc>
          <w:tcPr>
            <w:tcW w:w="985" w:type="pct"/>
            <w:shd w:val="clear" w:color="auto" w:fill="F2F2F2" w:themeFill="background1" w:themeFillShade="F2"/>
            <w:vAlign w:val="center"/>
          </w:tcPr>
          <w:p w14:paraId="06D689EA" w14:textId="77777777" w:rsidR="00E232BF" w:rsidRPr="00473531" w:rsidRDefault="006A6F4C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Award</w:t>
            </w:r>
          </w:p>
        </w:tc>
      </w:tr>
      <w:tr w:rsidR="00E232BF" w:rsidRPr="00473531" w14:paraId="5EC00374" w14:textId="77777777" w:rsidTr="00236F63">
        <w:trPr>
          <w:trHeight w:val="333"/>
        </w:trPr>
        <w:tc>
          <w:tcPr>
            <w:tcW w:w="1436" w:type="pct"/>
            <w:vAlign w:val="center"/>
          </w:tcPr>
          <w:p w14:paraId="0B254BDA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80" w:type="pct"/>
            <w:vAlign w:val="center"/>
          </w:tcPr>
          <w:p w14:paraId="30DBA16B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74CC5AB0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E232BF" w:rsidRPr="00473531" w14:paraId="691705F7" w14:textId="77777777" w:rsidTr="00236F63">
        <w:trPr>
          <w:trHeight w:val="344"/>
        </w:trPr>
        <w:tc>
          <w:tcPr>
            <w:tcW w:w="1436" w:type="pct"/>
            <w:vAlign w:val="center"/>
          </w:tcPr>
          <w:p w14:paraId="07515A2D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80" w:type="pct"/>
            <w:vAlign w:val="center"/>
          </w:tcPr>
          <w:p w14:paraId="56FD2C70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499EB874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34CCE0A" w14:textId="77777777" w:rsidR="004F3414" w:rsidRPr="00473531" w:rsidRDefault="004F3414" w:rsidP="006A6F4C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4893265" w14:textId="77777777" w:rsidR="006A6F4C" w:rsidRPr="00FD4669" w:rsidRDefault="006A6F4C" w:rsidP="006A6F4C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WORK EXPERIENC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94"/>
        <w:gridCol w:w="2721"/>
        <w:gridCol w:w="2660"/>
        <w:gridCol w:w="2081"/>
      </w:tblGrid>
      <w:tr w:rsidR="006A6F4C" w:rsidRPr="00473531" w14:paraId="740BF55F" w14:textId="77777777" w:rsidTr="00236F63">
        <w:trPr>
          <w:trHeight w:val="360"/>
        </w:trPr>
        <w:tc>
          <w:tcPr>
            <w:tcW w:w="1432" w:type="pct"/>
            <w:shd w:val="clear" w:color="auto" w:fill="F2F2F2" w:themeFill="background1" w:themeFillShade="F2"/>
            <w:vAlign w:val="center"/>
          </w:tcPr>
          <w:p w14:paraId="3E5F219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Company</w:t>
            </w:r>
          </w:p>
        </w:tc>
        <w:tc>
          <w:tcPr>
            <w:tcW w:w="1301" w:type="pct"/>
            <w:shd w:val="clear" w:color="auto" w:fill="F2F2F2" w:themeFill="background1" w:themeFillShade="F2"/>
            <w:vAlign w:val="center"/>
          </w:tcPr>
          <w:p w14:paraId="6298499D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epartment</w:t>
            </w:r>
          </w:p>
        </w:tc>
        <w:tc>
          <w:tcPr>
            <w:tcW w:w="1272" w:type="pct"/>
            <w:shd w:val="clear" w:color="auto" w:fill="F2F2F2" w:themeFill="background1" w:themeFillShade="F2"/>
            <w:vAlign w:val="center"/>
          </w:tcPr>
          <w:p w14:paraId="074CE8E0" w14:textId="77777777" w:rsidR="006A6F4C" w:rsidRPr="00473531" w:rsidRDefault="0046176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>Position</w:t>
            </w:r>
          </w:p>
        </w:tc>
        <w:tc>
          <w:tcPr>
            <w:tcW w:w="995" w:type="pct"/>
            <w:shd w:val="clear" w:color="auto" w:fill="F2F2F2" w:themeFill="background1" w:themeFillShade="F2"/>
            <w:vAlign w:val="center"/>
          </w:tcPr>
          <w:p w14:paraId="2C8E8EE0" w14:textId="77777777" w:rsidR="006A6F4C" w:rsidRPr="00473531" w:rsidRDefault="006A6F4C" w:rsidP="004F3414">
            <w:pPr>
              <w:ind w:rightChars="-6" w:right="-12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Employment</w:t>
            </w:r>
          </w:p>
        </w:tc>
      </w:tr>
      <w:tr w:rsidR="006A6F4C" w:rsidRPr="00473531" w14:paraId="38A22DB5" w14:textId="77777777" w:rsidTr="00236F63">
        <w:trPr>
          <w:trHeight w:val="350"/>
        </w:trPr>
        <w:tc>
          <w:tcPr>
            <w:tcW w:w="1432" w:type="pct"/>
            <w:vAlign w:val="center"/>
          </w:tcPr>
          <w:p w14:paraId="09D14117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301" w:type="pct"/>
            <w:vAlign w:val="center"/>
          </w:tcPr>
          <w:p w14:paraId="3BBAC155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272" w:type="pct"/>
            <w:vAlign w:val="center"/>
          </w:tcPr>
          <w:p w14:paraId="0697B9A4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95" w:type="pct"/>
            <w:vAlign w:val="center"/>
          </w:tcPr>
          <w:p w14:paraId="05B9814D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32AE106D" w14:textId="77777777" w:rsidTr="00236F63">
        <w:trPr>
          <w:trHeight w:val="360"/>
        </w:trPr>
        <w:tc>
          <w:tcPr>
            <w:tcW w:w="1432" w:type="pct"/>
            <w:vAlign w:val="center"/>
          </w:tcPr>
          <w:p w14:paraId="40C03E3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301" w:type="pct"/>
            <w:vAlign w:val="center"/>
          </w:tcPr>
          <w:p w14:paraId="2A1F8612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272" w:type="pct"/>
            <w:vAlign w:val="center"/>
          </w:tcPr>
          <w:p w14:paraId="16671BF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95" w:type="pct"/>
            <w:vAlign w:val="center"/>
          </w:tcPr>
          <w:p w14:paraId="0CA8616B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5AB8F52C" w14:textId="77777777" w:rsidR="004F3414" w:rsidRPr="00473531" w:rsidRDefault="004F3414" w:rsidP="006A6F4C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04A26F15" w14:textId="77777777" w:rsidR="006A6F4C" w:rsidRPr="00FD4669" w:rsidRDefault="006A6F4C" w:rsidP="006A6F4C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OTHERS</w:t>
      </w:r>
    </w:p>
    <w:p w14:paraId="668C20CA" w14:textId="1EFD533F" w:rsidR="004F3414" w:rsidRPr="00473531" w:rsidRDefault="004F3414" w:rsidP="004F3414">
      <w:pPr>
        <w:spacing w:after="0"/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</w:pPr>
      <w:r w:rsidRPr="00473531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>Please list courses you have taken that are relevant to mathematics, computer science, statistics, and finance for Relevant Courses</w:t>
      </w:r>
      <w:r w:rsidR="0031034D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 xml:space="preserve"> (</w:t>
      </w:r>
      <w:r w:rsidR="00E4296C">
        <w:rPr>
          <w:rFonts w:ascii="Arial" w:eastAsia="Arial Unicode MS" w:hAnsi="Arial" w:cs="Arial"/>
          <w:i/>
          <w:color w:val="FF0000"/>
          <w:sz w:val="18"/>
          <w:szCs w:val="18"/>
        </w:rPr>
        <w:t>P</w:t>
      </w:r>
      <w:r w:rsidR="0031034D" w:rsidRPr="002600F9">
        <w:rPr>
          <w:rFonts w:ascii="Arial" w:eastAsia="Arial Unicode MS" w:hAnsi="Arial" w:cs="Arial"/>
          <w:i/>
          <w:color w:val="FF0000"/>
          <w:sz w:val="18"/>
          <w:szCs w:val="18"/>
        </w:rPr>
        <w:t>lease specify the year you have taken</w:t>
      </w:r>
      <w:r w:rsidR="0031034D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99"/>
        <w:gridCol w:w="7457"/>
      </w:tblGrid>
      <w:tr w:rsidR="006A6F4C" w:rsidRPr="00473531" w14:paraId="059CE183" w14:textId="77777777" w:rsidTr="00236F63">
        <w:trPr>
          <w:trHeight w:val="36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0CDD1B93" w14:textId="77777777" w:rsidR="00B115BB" w:rsidRDefault="00B115BB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B115BB">
              <w:rPr>
                <w:rFonts w:ascii="Arial" w:eastAsia="Arial Unicode MS" w:hAnsi="Arial" w:cs="Arial"/>
                <w:sz w:val="18"/>
                <w:szCs w:val="18"/>
              </w:rPr>
              <w:t>Language proficiency</w:t>
            </w:r>
          </w:p>
          <w:p w14:paraId="28D2CD03" w14:textId="0E632708" w:rsidR="006A6F4C" w:rsidRPr="00473531" w:rsidRDefault="00B115BB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>(Spoken/Written)</w:t>
            </w:r>
          </w:p>
        </w:tc>
        <w:tc>
          <w:tcPr>
            <w:tcW w:w="3566" w:type="pct"/>
            <w:shd w:val="clear" w:color="auto" w:fill="auto"/>
            <w:vAlign w:val="center"/>
          </w:tcPr>
          <w:p w14:paraId="3A0FA795" w14:textId="77777777" w:rsidR="006A6F4C" w:rsidRPr="00473531" w:rsidRDefault="006A6F4C" w:rsidP="004F3414">
            <w:pPr>
              <w:ind w:rightChars="-6" w:right="-12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6822EFA2" w14:textId="77777777" w:rsidTr="00236F63">
        <w:trPr>
          <w:trHeight w:val="35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6E842505" w14:textId="77777777" w:rsidR="006A6F4C" w:rsidRPr="00473531" w:rsidRDefault="006A6F4C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Programming Languages</w:t>
            </w:r>
          </w:p>
        </w:tc>
        <w:tc>
          <w:tcPr>
            <w:tcW w:w="3566" w:type="pct"/>
            <w:vAlign w:val="center"/>
          </w:tcPr>
          <w:p w14:paraId="5E8D2720" w14:textId="77777777" w:rsidR="006A6F4C" w:rsidRPr="00473531" w:rsidRDefault="006A6F4C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53CF9A46" w14:textId="77777777" w:rsidTr="00236F63">
        <w:trPr>
          <w:trHeight w:val="36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1F50011B" w14:textId="77777777" w:rsidR="006A6F4C" w:rsidRPr="00473531" w:rsidRDefault="006A6F4C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Other Activities</w:t>
            </w:r>
          </w:p>
        </w:tc>
        <w:tc>
          <w:tcPr>
            <w:tcW w:w="3566" w:type="pct"/>
            <w:vAlign w:val="center"/>
          </w:tcPr>
          <w:p w14:paraId="5B4727D2" w14:textId="77777777" w:rsidR="006A6F4C" w:rsidRPr="00473531" w:rsidRDefault="006A6F4C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31034D" w:rsidRPr="00473531" w14:paraId="4425541F" w14:textId="77777777" w:rsidTr="00236F63">
        <w:trPr>
          <w:trHeight w:val="1261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5E5E5A5A" w14:textId="553590A5" w:rsidR="00B115BB" w:rsidRPr="00473531" w:rsidRDefault="0031034D" w:rsidP="004563BE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Relevant Courses</w:t>
            </w:r>
          </w:p>
        </w:tc>
        <w:tc>
          <w:tcPr>
            <w:tcW w:w="3566" w:type="pct"/>
            <w:vAlign w:val="center"/>
          </w:tcPr>
          <w:p w14:paraId="4BD84A2D" w14:textId="77777777" w:rsidR="0031034D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F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inance:</w:t>
            </w:r>
          </w:p>
          <w:p w14:paraId="161BC4B7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E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conomics:</w:t>
            </w:r>
          </w:p>
          <w:p w14:paraId="79213FBF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M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athematics:</w:t>
            </w:r>
          </w:p>
          <w:p w14:paraId="7091F75F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S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tatistics:</w:t>
            </w:r>
          </w:p>
          <w:p w14:paraId="64BD1040" w14:textId="6EDC046B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P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rogramming:</w:t>
            </w:r>
          </w:p>
        </w:tc>
      </w:tr>
    </w:tbl>
    <w:p w14:paraId="2BC705BD" w14:textId="20C067E7" w:rsidR="002600F9" w:rsidRDefault="002600F9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105EBDF8" w14:textId="1DAA9DA6" w:rsidR="00236F63" w:rsidRDefault="00236F63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356EB8E1" w14:textId="73B765D4" w:rsidR="00236F63" w:rsidRDefault="00236F63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5DCA6AE7" w14:textId="3974078B" w:rsidR="00236F63" w:rsidRPr="00B115BB" w:rsidRDefault="00236F63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6719002D" w14:textId="0F628DD1" w:rsidR="00FD4669" w:rsidRPr="00FD4669" w:rsidRDefault="00FD4669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>
        <w:rPr>
          <w:rFonts w:ascii="Arial" w:eastAsia="Arial Unicode MS" w:hAnsi="Arial" w:cs="Arial"/>
          <w:b/>
          <w:i/>
          <w:sz w:val="18"/>
          <w:szCs w:val="18"/>
        </w:rPr>
        <w:t>ESSA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FD4669" w14:paraId="456E0C8D" w14:textId="77777777" w:rsidTr="00543358">
        <w:trPr>
          <w:trHeight w:val="673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528B329" w14:textId="33D3E533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at is Your Career Goal?</w:t>
            </w:r>
          </w:p>
        </w:tc>
      </w:tr>
      <w:tr w:rsidR="00FD4669" w14:paraId="39BE7D89" w14:textId="77777777" w:rsidTr="00543358">
        <w:trPr>
          <w:trHeight w:val="4186"/>
        </w:trPr>
        <w:tc>
          <w:tcPr>
            <w:tcW w:w="5000" w:type="pct"/>
          </w:tcPr>
          <w:p w14:paraId="29E46334" w14:textId="1248532B" w:rsidR="00C42EE2" w:rsidRPr="000C4A1C" w:rsidRDefault="00C42EE2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 xml:space="preserve"> </w:t>
            </w:r>
          </w:p>
        </w:tc>
      </w:tr>
      <w:tr w:rsidR="00FD4669" w14:paraId="24222FC3" w14:textId="77777777" w:rsidTr="00543358">
        <w:trPr>
          <w:trHeight w:val="688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5BE2BAB9" w14:textId="06DACA5D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y FBA</w:t>
            </w:r>
            <w:r w:rsidR="003830EA">
              <w:rPr>
                <w:rFonts w:ascii="Arial" w:eastAsia="Arial Unicode MS" w:hAnsi="Arial" w:cs="Arial"/>
                <w:sz w:val="18"/>
                <w:szCs w:val="18"/>
              </w:rPr>
              <w:t xml:space="preserve"> Quant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?</w:t>
            </w:r>
          </w:p>
        </w:tc>
      </w:tr>
      <w:tr w:rsidR="00FD4669" w14:paraId="6346A5A9" w14:textId="77777777" w:rsidTr="00543358">
        <w:trPr>
          <w:trHeight w:val="3882"/>
        </w:trPr>
        <w:tc>
          <w:tcPr>
            <w:tcW w:w="5000" w:type="pct"/>
          </w:tcPr>
          <w:p w14:paraId="4E8F1C89" w14:textId="77777777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FD4669" w14:paraId="5874AF43" w14:textId="77777777" w:rsidTr="00543358">
        <w:trPr>
          <w:trHeight w:val="671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84E21D5" w14:textId="77777777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</w:t>
            </w:r>
            <w:r w:rsidR="00AF06A1">
              <w:rPr>
                <w:rFonts w:ascii="Arial" w:eastAsia="Arial Unicode MS" w:hAnsi="Arial" w:cs="Arial"/>
                <w:sz w:val="18"/>
                <w:szCs w:val="18"/>
              </w:rPr>
              <w:t>y You?</w:t>
            </w:r>
          </w:p>
        </w:tc>
      </w:tr>
      <w:tr w:rsidR="00FD4669" w14:paraId="0115BC82" w14:textId="77777777" w:rsidTr="00543358">
        <w:trPr>
          <w:trHeight w:val="3969"/>
        </w:trPr>
        <w:tc>
          <w:tcPr>
            <w:tcW w:w="5000" w:type="pct"/>
          </w:tcPr>
          <w:p w14:paraId="0F7470BD" w14:textId="77777777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9ED8365" w14:textId="280FD3D9" w:rsidR="00FD4669" w:rsidRDefault="00FD4669">
      <w:pPr>
        <w:rPr>
          <w:rFonts w:ascii="Arial" w:eastAsia="Arial Unicode MS" w:hAnsi="Arial" w:cs="Arial"/>
          <w:sz w:val="18"/>
          <w:szCs w:val="18"/>
        </w:rPr>
      </w:pPr>
    </w:p>
    <w:p w14:paraId="023EE681" w14:textId="421D9EF5" w:rsidR="00F6304E" w:rsidRDefault="00F6304E">
      <w:pPr>
        <w:rPr>
          <w:rFonts w:ascii="Arial" w:eastAsia="Arial Unicode MS" w:hAnsi="Arial" w:cs="Arial"/>
          <w:sz w:val="18"/>
          <w:szCs w:val="18"/>
        </w:rPr>
      </w:pPr>
    </w:p>
    <w:p w14:paraId="0BD8B9ED" w14:textId="3496D53C" w:rsidR="00C42EE2" w:rsidRDefault="003830EA" w:rsidP="003830EA">
      <w:pPr>
        <w:spacing w:after="0" w:line="480" w:lineRule="auto"/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</w:pPr>
      <w:r w:rsidRPr="003830EA"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  <w:lastRenderedPageBreak/>
        <w:t>FBA QUANT VIDEO INTERVIEW TIME</w:t>
      </w:r>
      <w:r w:rsidR="006E7B98"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  <w:t>SLOT</w:t>
      </w:r>
    </w:p>
    <w:p w14:paraId="41534F63" w14:textId="53CC07C3" w:rsidR="006E7B98" w:rsidRDefault="006E7B98" w:rsidP="006E7B98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8"/>
          <w:szCs w:val="18"/>
        </w:rPr>
      </w:pP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Please mark ‘v’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on the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slots that you will be available for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the </w:t>
      </w:r>
      <w:proofErr w:type="gramStart"/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interview</w:t>
      </w:r>
      <w:proofErr w:type="gramEnd"/>
    </w:p>
    <w:p w14:paraId="197F3CFC" w14:textId="1AE0F15B" w:rsidR="006E7B98" w:rsidRPr="006E7B98" w:rsidRDefault="006E7B98" w:rsidP="006E7B98">
      <w:pPr>
        <w:spacing w:after="0" w:line="480" w:lineRule="auto"/>
        <w:rPr>
          <w:rFonts w:ascii="Arial" w:hAnsi="Arial" w:cs="Arial"/>
          <w:bCs/>
          <w:i/>
          <w:color w:val="808080" w:themeColor="background1" w:themeShade="80"/>
          <w:sz w:val="18"/>
          <w:szCs w:val="18"/>
        </w:rPr>
      </w:pPr>
      <w:r w:rsidRPr="006E7B98">
        <w:rPr>
          <w:rFonts w:ascii="Arial" w:hAnsi="Arial" w:cs="Arial"/>
          <w:bCs/>
          <w:i/>
          <w:color w:val="FF0000"/>
          <w:sz w:val="18"/>
          <w:szCs w:val="18"/>
        </w:rPr>
        <w:t>(</w:t>
      </w:r>
      <w:proofErr w:type="gramStart"/>
      <w:r w:rsidRPr="006E7B98">
        <w:rPr>
          <w:rFonts w:ascii="Arial" w:hAnsi="Arial" w:cs="Arial"/>
          <w:bCs/>
          <w:i/>
          <w:color w:val="FF0000"/>
          <w:sz w:val="18"/>
          <w:szCs w:val="18"/>
        </w:rPr>
        <w:t>please</w:t>
      </w:r>
      <w:proofErr w:type="gramEnd"/>
      <w:r w:rsidRPr="006E7B98">
        <w:rPr>
          <w:rFonts w:ascii="Arial" w:hAnsi="Arial" w:cs="Arial"/>
          <w:bCs/>
          <w:i/>
          <w:color w:val="FF0000"/>
          <w:sz w:val="18"/>
          <w:szCs w:val="18"/>
        </w:rPr>
        <w:t xml:space="preserve"> </w:t>
      </w:r>
      <w:r w:rsidRPr="006E7B98">
        <w:rPr>
          <w:rFonts w:ascii="Arial" w:hAnsi="Arial" w:cs="Arial"/>
          <w:bCs/>
          <w:i/>
          <w:color w:val="FF0000"/>
          <w:sz w:val="18"/>
          <w:szCs w:val="18"/>
          <w:u w:val="single"/>
        </w:rPr>
        <w:t>select as many slots as possible</w:t>
      </w:r>
      <w:r w:rsidRPr="006E7B98">
        <w:rPr>
          <w:rFonts w:ascii="Arial" w:hAnsi="Arial" w:cs="Arial"/>
          <w:bCs/>
          <w:i/>
          <w:color w:val="FF0000"/>
          <w:sz w:val="18"/>
          <w:szCs w:val="18"/>
        </w:rPr>
        <w:t xml:space="preserve"> as the time slot fills up quickly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C372F8" w:rsidRPr="00274B60" w14:paraId="2E86F1F1" w14:textId="5BEDD13A" w:rsidTr="006E7B98">
        <w:trPr>
          <w:trHeight w:val="397"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4D8085D8" w14:textId="52007C44" w:rsidR="00C372F8" w:rsidRPr="006E7B98" w:rsidRDefault="00C372F8" w:rsidP="009236C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E7B98">
              <w:rPr>
                <w:rFonts w:ascii="Arial" w:hAnsi="Arial" w:cs="Arial" w:hint="eastAsia"/>
                <w:b/>
                <w:bCs/>
                <w:sz w:val="18"/>
                <w:szCs w:val="18"/>
              </w:rPr>
              <w:t>V</w:t>
            </w:r>
            <w:r w:rsidRPr="006E7B98">
              <w:rPr>
                <w:rFonts w:ascii="Arial" w:hAnsi="Arial" w:cs="Arial"/>
                <w:b/>
                <w:bCs/>
                <w:sz w:val="18"/>
                <w:szCs w:val="18"/>
              </w:rPr>
              <w:t>ideo Interview Time</w:t>
            </w:r>
            <w:r w:rsidR="006E7B9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S</w:t>
            </w:r>
            <w:r w:rsidRPr="006E7B98">
              <w:rPr>
                <w:rFonts w:ascii="Arial" w:hAnsi="Arial" w:cs="Arial"/>
                <w:b/>
                <w:bCs/>
                <w:sz w:val="18"/>
                <w:szCs w:val="18"/>
              </w:rPr>
              <w:t>lot</w:t>
            </w:r>
          </w:p>
        </w:tc>
      </w:tr>
      <w:tr w:rsidR="00C372F8" w:rsidRPr="00274B60" w14:paraId="5F2B85CD" w14:textId="569B9F43" w:rsidTr="00C372F8">
        <w:trPr>
          <w:trHeight w:val="284"/>
        </w:trPr>
        <w:tc>
          <w:tcPr>
            <w:tcW w:w="2500" w:type="pct"/>
            <w:gridSpan w:val="2"/>
            <w:shd w:val="clear" w:color="auto" w:fill="auto"/>
            <w:vAlign w:val="center"/>
          </w:tcPr>
          <w:p w14:paraId="5B802C2C" w14:textId="451EF08C" w:rsidR="00C372F8" w:rsidRPr="00274B60" w:rsidRDefault="00A73534" w:rsidP="00C372F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  <w:r w:rsidR="00C372F8" w:rsidRPr="00274B6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372F8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>r</w:t>
            </w:r>
            <w:r w:rsidR="00470FC6">
              <w:rPr>
                <w:rFonts w:ascii="Arial" w:hAnsi="Arial" w:cs="Arial"/>
                <w:sz w:val="18"/>
                <w:szCs w:val="18"/>
                <w:vertAlign w:val="superscript"/>
              </w:rPr>
              <w:t>d</w:t>
            </w:r>
            <w:r w:rsidR="00C372F8" w:rsidRPr="00274B60">
              <w:rPr>
                <w:rFonts w:ascii="Arial" w:hAnsi="Arial" w:cs="Arial"/>
                <w:sz w:val="18"/>
                <w:szCs w:val="18"/>
              </w:rPr>
              <w:t>, 202</w:t>
            </w:r>
            <w:r w:rsidR="00470FC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500" w:type="pct"/>
            <w:gridSpan w:val="2"/>
            <w:vAlign w:val="center"/>
          </w:tcPr>
          <w:p w14:paraId="2B39A77B" w14:textId="64B1AC70" w:rsidR="00C372F8" w:rsidRPr="00274B60" w:rsidRDefault="00C372F8" w:rsidP="00C372F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  <w:r w:rsidR="00A73534">
              <w:rPr>
                <w:rFonts w:ascii="Arial" w:hAnsi="Arial" w:cs="Arial"/>
                <w:sz w:val="18"/>
                <w:szCs w:val="18"/>
              </w:rPr>
              <w:t>ul</w:t>
            </w:r>
            <w:r w:rsidRPr="00274B60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A73534">
              <w:rPr>
                <w:rFonts w:ascii="Arial" w:hAnsi="Arial" w:cs="Arial"/>
                <w:sz w:val="18"/>
                <w:szCs w:val="18"/>
              </w:rPr>
              <w:t>4</w:t>
            </w:r>
            <w:r w:rsidR="00A73534">
              <w:rPr>
                <w:rFonts w:ascii="Arial" w:hAnsi="Arial" w:cs="Arial"/>
                <w:sz w:val="18"/>
                <w:szCs w:val="18"/>
                <w:vertAlign w:val="superscript"/>
              </w:rPr>
              <w:t>t</w:t>
            </w:r>
            <w:r w:rsidR="00470FC6">
              <w:rPr>
                <w:rFonts w:ascii="Arial" w:hAnsi="Arial" w:cs="Arial"/>
                <w:sz w:val="18"/>
                <w:szCs w:val="18"/>
                <w:vertAlign w:val="superscript"/>
              </w:rPr>
              <w:t>d</w:t>
            </w:r>
            <w:r w:rsidRPr="00274B60">
              <w:rPr>
                <w:rFonts w:ascii="Arial" w:hAnsi="Arial" w:cs="Arial"/>
                <w:sz w:val="18"/>
                <w:szCs w:val="18"/>
              </w:rPr>
              <w:t>, 202</w:t>
            </w:r>
            <w:r w:rsidR="00470FC6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9956E3" w:rsidRPr="00274B60" w14:paraId="1F5F495D" w14:textId="5DDAE0DD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32B87851" w14:textId="3B80B3A3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 ~ 10:00</w:t>
            </w:r>
          </w:p>
        </w:tc>
        <w:tc>
          <w:tcPr>
            <w:tcW w:w="1250" w:type="pct"/>
            <w:vAlign w:val="center"/>
          </w:tcPr>
          <w:p w14:paraId="34C25C64" w14:textId="2D914766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60AE609C" w14:textId="7AB52049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 ~ 10:00</w:t>
            </w:r>
          </w:p>
        </w:tc>
        <w:tc>
          <w:tcPr>
            <w:tcW w:w="1250" w:type="pct"/>
            <w:vAlign w:val="center"/>
          </w:tcPr>
          <w:p w14:paraId="30F16D8E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67B6E1D4" w14:textId="3904B04F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5AF5F523" w14:textId="654B69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 ~ 11:30</w:t>
            </w:r>
          </w:p>
        </w:tc>
        <w:tc>
          <w:tcPr>
            <w:tcW w:w="1250" w:type="pct"/>
            <w:vAlign w:val="center"/>
          </w:tcPr>
          <w:p w14:paraId="30BB6D6F" w14:textId="01FF27D6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2C7EA8D" w14:textId="7300078D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 ~ 11:30</w:t>
            </w:r>
          </w:p>
        </w:tc>
        <w:tc>
          <w:tcPr>
            <w:tcW w:w="1250" w:type="pct"/>
            <w:vAlign w:val="center"/>
          </w:tcPr>
          <w:p w14:paraId="03ECAABC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4A1F0274" w14:textId="295E8E38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7092784A" w14:textId="1EAF06B3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 – 14:00</w:t>
            </w:r>
          </w:p>
        </w:tc>
        <w:tc>
          <w:tcPr>
            <w:tcW w:w="1250" w:type="pct"/>
            <w:vAlign w:val="center"/>
          </w:tcPr>
          <w:p w14:paraId="14DE4ACA" w14:textId="36F14094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79E45436" w14:textId="10ECFF86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 – 14:00</w:t>
            </w:r>
          </w:p>
        </w:tc>
        <w:tc>
          <w:tcPr>
            <w:tcW w:w="1250" w:type="pct"/>
            <w:vAlign w:val="center"/>
          </w:tcPr>
          <w:p w14:paraId="2B82BC5B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21ABB5E6" w14:textId="77777777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5261EEDF" w14:textId="0A1A3E5C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30 – 15:30</w:t>
            </w:r>
          </w:p>
        </w:tc>
        <w:tc>
          <w:tcPr>
            <w:tcW w:w="1250" w:type="pct"/>
            <w:vAlign w:val="center"/>
          </w:tcPr>
          <w:p w14:paraId="1215B66F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6604767F" w14:textId="6F136648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30 – 15:30</w:t>
            </w:r>
          </w:p>
        </w:tc>
        <w:tc>
          <w:tcPr>
            <w:tcW w:w="1250" w:type="pct"/>
            <w:vAlign w:val="center"/>
          </w:tcPr>
          <w:p w14:paraId="5442CC7D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0D2D6668" w14:textId="77777777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61BE4174" w14:textId="0B045715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– 17:00</w:t>
            </w:r>
          </w:p>
        </w:tc>
        <w:tc>
          <w:tcPr>
            <w:tcW w:w="1250" w:type="pct"/>
            <w:vAlign w:val="center"/>
          </w:tcPr>
          <w:p w14:paraId="5AE1E112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68458E4" w14:textId="5647D79C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– 17:00</w:t>
            </w:r>
          </w:p>
        </w:tc>
        <w:tc>
          <w:tcPr>
            <w:tcW w:w="1250" w:type="pct"/>
            <w:vAlign w:val="center"/>
          </w:tcPr>
          <w:p w14:paraId="3E52E524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680227B7" w14:textId="77777777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65FC11B0" w14:textId="55BEC8F2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– 21:00</w:t>
            </w:r>
          </w:p>
        </w:tc>
        <w:tc>
          <w:tcPr>
            <w:tcW w:w="1250" w:type="pct"/>
            <w:vAlign w:val="center"/>
          </w:tcPr>
          <w:p w14:paraId="123F679B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576508B" w14:textId="1D275477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– 21:00</w:t>
            </w:r>
          </w:p>
        </w:tc>
        <w:tc>
          <w:tcPr>
            <w:tcW w:w="1250" w:type="pct"/>
            <w:vAlign w:val="center"/>
          </w:tcPr>
          <w:p w14:paraId="46FCB6EB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61CE6784" w14:textId="77777777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5438D1B5" w14:textId="63E3F772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:30 – 22:30</w:t>
            </w:r>
          </w:p>
        </w:tc>
        <w:tc>
          <w:tcPr>
            <w:tcW w:w="1250" w:type="pct"/>
            <w:vAlign w:val="center"/>
          </w:tcPr>
          <w:p w14:paraId="22D1EAA4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6A235FE8" w14:textId="08E01613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:30 – 22:30</w:t>
            </w:r>
          </w:p>
        </w:tc>
        <w:tc>
          <w:tcPr>
            <w:tcW w:w="1250" w:type="pct"/>
            <w:vAlign w:val="center"/>
          </w:tcPr>
          <w:p w14:paraId="6A232850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F3796C" w14:textId="0B85E859" w:rsidR="009C65DF" w:rsidRDefault="009C65DF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3830EA" w:rsidRPr="00274B60" w14:paraId="0CD88ED2" w14:textId="77777777" w:rsidTr="00622095">
        <w:trPr>
          <w:trHeight w:val="284"/>
        </w:trPr>
        <w:tc>
          <w:tcPr>
            <w:tcW w:w="2500" w:type="pct"/>
            <w:gridSpan w:val="2"/>
            <w:shd w:val="clear" w:color="auto" w:fill="auto"/>
            <w:vAlign w:val="center"/>
          </w:tcPr>
          <w:p w14:paraId="4A1A35FB" w14:textId="190F3D7F" w:rsidR="003830EA" w:rsidRPr="00274B60" w:rsidRDefault="00A73534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  <w:r w:rsidRPr="00274B6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830EA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="003830EA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3830EA" w:rsidRPr="00274B60">
              <w:rPr>
                <w:rFonts w:ascii="Arial" w:hAnsi="Arial" w:cs="Arial"/>
                <w:sz w:val="18"/>
                <w:szCs w:val="18"/>
              </w:rPr>
              <w:t>, 202</w:t>
            </w:r>
            <w:r w:rsidR="00470FC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500" w:type="pct"/>
            <w:gridSpan w:val="2"/>
            <w:vAlign w:val="center"/>
          </w:tcPr>
          <w:p w14:paraId="6A95B89F" w14:textId="1D55D6B9" w:rsidR="003830EA" w:rsidRPr="00274B60" w:rsidRDefault="00A73534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  <w:r w:rsidRPr="00274B6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830EA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3830EA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="003830EA" w:rsidRPr="00274B60">
              <w:rPr>
                <w:rFonts w:ascii="Arial" w:hAnsi="Arial" w:cs="Arial"/>
                <w:sz w:val="18"/>
                <w:szCs w:val="18"/>
              </w:rPr>
              <w:t>, 202</w:t>
            </w:r>
            <w:r w:rsidR="00470FC6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3830EA" w:rsidRPr="00274B60" w14:paraId="75BDC1EF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6AEBC6B5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 ~ 10:00</w:t>
            </w:r>
          </w:p>
        </w:tc>
        <w:tc>
          <w:tcPr>
            <w:tcW w:w="1250" w:type="pct"/>
            <w:vAlign w:val="center"/>
          </w:tcPr>
          <w:p w14:paraId="72330556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A60B08D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 ~ 10:00</w:t>
            </w:r>
          </w:p>
        </w:tc>
        <w:tc>
          <w:tcPr>
            <w:tcW w:w="1250" w:type="pct"/>
            <w:vAlign w:val="center"/>
          </w:tcPr>
          <w:p w14:paraId="5A61D1E2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30EA" w:rsidRPr="00274B60" w14:paraId="65C0191C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0BC5F12D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 ~ 11:30</w:t>
            </w:r>
          </w:p>
        </w:tc>
        <w:tc>
          <w:tcPr>
            <w:tcW w:w="1250" w:type="pct"/>
            <w:vAlign w:val="center"/>
          </w:tcPr>
          <w:p w14:paraId="43C20EDC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06C0DAA7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 ~ 11:30</w:t>
            </w:r>
          </w:p>
        </w:tc>
        <w:tc>
          <w:tcPr>
            <w:tcW w:w="1250" w:type="pct"/>
            <w:vAlign w:val="center"/>
          </w:tcPr>
          <w:p w14:paraId="2F90EC25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30EA" w:rsidRPr="00274B60" w14:paraId="3C1127DC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159046ED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 – 14:00</w:t>
            </w:r>
          </w:p>
        </w:tc>
        <w:tc>
          <w:tcPr>
            <w:tcW w:w="1250" w:type="pct"/>
            <w:vAlign w:val="center"/>
          </w:tcPr>
          <w:p w14:paraId="5AFDC052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53C7FBE7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 – 14:00</w:t>
            </w:r>
          </w:p>
        </w:tc>
        <w:tc>
          <w:tcPr>
            <w:tcW w:w="1250" w:type="pct"/>
            <w:vAlign w:val="center"/>
          </w:tcPr>
          <w:p w14:paraId="3A17BF42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30EA" w:rsidRPr="00274B60" w14:paraId="7031CDBC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7932F770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30 – 15:30</w:t>
            </w:r>
          </w:p>
        </w:tc>
        <w:tc>
          <w:tcPr>
            <w:tcW w:w="1250" w:type="pct"/>
            <w:vAlign w:val="center"/>
          </w:tcPr>
          <w:p w14:paraId="334B7FB2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726E9AD0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30 – 15:30</w:t>
            </w:r>
          </w:p>
        </w:tc>
        <w:tc>
          <w:tcPr>
            <w:tcW w:w="1250" w:type="pct"/>
            <w:vAlign w:val="center"/>
          </w:tcPr>
          <w:p w14:paraId="183624E3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30EA" w:rsidRPr="00274B60" w14:paraId="6C37A547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41AEAB1E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– 17:00</w:t>
            </w:r>
          </w:p>
        </w:tc>
        <w:tc>
          <w:tcPr>
            <w:tcW w:w="1250" w:type="pct"/>
            <w:vAlign w:val="center"/>
          </w:tcPr>
          <w:p w14:paraId="64E7879F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14AC3EB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– 17:00</w:t>
            </w:r>
          </w:p>
        </w:tc>
        <w:tc>
          <w:tcPr>
            <w:tcW w:w="1250" w:type="pct"/>
            <w:vAlign w:val="center"/>
          </w:tcPr>
          <w:p w14:paraId="4C4ACA17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30EA" w:rsidRPr="00274B60" w14:paraId="649427A1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2DCC753A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– 21:00</w:t>
            </w:r>
          </w:p>
        </w:tc>
        <w:tc>
          <w:tcPr>
            <w:tcW w:w="1250" w:type="pct"/>
            <w:vAlign w:val="center"/>
          </w:tcPr>
          <w:p w14:paraId="17BA0338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561A4A51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– 21:00</w:t>
            </w:r>
          </w:p>
        </w:tc>
        <w:tc>
          <w:tcPr>
            <w:tcW w:w="1250" w:type="pct"/>
            <w:vAlign w:val="center"/>
          </w:tcPr>
          <w:p w14:paraId="49A1F07F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30EA" w:rsidRPr="00274B60" w14:paraId="2501B96A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22C1301E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:30 – 22:30</w:t>
            </w:r>
          </w:p>
        </w:tc>
        <w:tc>
          <w:tcPr>
            <w:tcW w:w="1250" w:type="pct"/>
            <w:vAlign w:val="center"/>
          </w:tcPr>
          <w:p w14:paraId="685FC690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3D517015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:30 – 22:30</w:t>
            </w:r>
          </w:p>
        </w:tc>
        <w:tc>
          <w:tcPr>
            <w:tcW w:w="1250" w:type="pct"/>
            <w:vAlign w:val="center"/>
          </w:tcPr>
          <w:p w14:paraId="7845B370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908BC59" w14:textId="77777777" w:rsidR="006E7B98" w:rsidRDefault="006E7B98" w:rsidP="003830EA">
      <w:pPr>
        <w:spacing w:line="240" w:lineRule="auto"/>
        <w:rPr>
          <w:rFonts w:ascii="Arial" w:eastAsia="Arial Unicode MS" w:hAnsi="Arial" w:cs="Arial"/>
          <w:b/>
          <w:iCs/>
          <w:sz w:val="18"/>
          <w:szCs w:val="18"/>
        </w:rPr>
      </w:pPr>
    </w:p>
    <w:p w14:paraId="49C1FB2A" w14:textId="799DE28A" w:rsidR="003830EA" w:rsidRDefault="003830EA" w:rsidP="003830EA">
      <w:pPr>
        <w:spacing w:line="240" w:lineRule="auto"/>
        <w:rPr>
          <w:rFonts w:ascii="Arial" w:hAnsi="Arial" w:cs="Arial"/>
          <w:b/>
          <w:bCs/>
          <w:i/>
          <w:iCs/>
          <w:sz w:val="18"/>
          <w:szCs w:val="18"/>
        </w:rPr>
      </w:pPr>
      <w:r w:rsidRPr="003830EA">
        <w:rPr>
          <w:rFonts w:ascii="Arial" w:hAnsi="Arial" w:cs="Arial"/>
          <w:b/>
          <w:bCs/>
          <w:i/>
          <w:iCs/>
          <w:sz w:val="18"/>
          <w:szCs w:val="18"/>
        </w:rPr>
        <w:t>FBA QUANT TRACK</w:t>
      </w:r>
      <w:r w:rsidR="006E7B98">
        <w:rPr>
          <w:rFonts w:ascii="Arial" w:hAnsi="Arial" w:cs="Arial"/>
          <w:b/>
          <w:bCs/>
          <w:i/>
          <w:iCs/>
          <w:sz w:val="18"/>
          <w:szCs w:val="18"/>
        </w:rPr>
        <w:t xml:space="preserve"> PREFERENCE</w:t>
      </w:r>
    </w:p>
    <w:p w14:paraId="6745DD32" w14:textId="15AB8785" w:rsidR="006E7B98" w:rsidRPr="00F9758B" w:rsidRDefault="006E7B98" w:rsidP="006E7B98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8"/>
          <w:szCs w:val="18"/>
        </w:rPr>
      </w:pP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Please write down your preference ranking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(1</w:t>
      </w:r>
      <w:r w:rsidRPr="009C65DF">
        <w:rPr>
          <w:rFonts w:ascii="Arial" w:hAnsi="Arial" w:cs="Arial"/>
          <w:i/>
          <w:color w:val="808080" w:themeColor="background1" w:themeShade="80"/>
          <w:sz w:val="18"/>
          <w:szCs w:val="18"/>
          <w:vertAlign w:val="superscript"/>
        </w:rPr>
        <w:t>st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~ </w:t>
      </w:r>
      <w:proofErr w:type="gramStart"/>
      <w:r w:rsidR="00DE7E95">
        <w:rPr>
          <w:rFonts w:ascii="Arial" w:hAnsi="Arial" w:cs="Arial"/>
          <w:i/>
          <w:color w:val="808080" w:themeColor="background1" w:themeShade="80"/>
          <w:sz w:val="18"/>
          <w:szCs w:val="18"/>
        </w:rPr>
        <w:t>3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  <w:vertAlign w:val="superscript"/>
        </w:rPr>
        <w:t>th</w:t>
      </w:r>
      <w:proofErr w:type="gramEnd"/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)</w:t>
      </w:r>
    </w:p>
    <w:p w14:paraId="38D53B04" w14:textId="1F2E71AF" w:rsidR="006E7B98" w:rsidRPr="006E7B98" w:rsidRDefault="006E7B98" w:rsidP="003830EA">
      <w:pPr>
        <w:spacing w:line="240" w:lineRule="auto"/>
        <w:rPr>
          <w:rFonts w:ascii="Arial" w:eastAsia="Arial Unicode MS" w:hAnsi="Arial" w:cs="Arial"/>
          <w:sz w:val="18"/>
          <w:szCs w:val="18"/>
        </w:rPr>
      </w:pPr>
      <w:r w:rsidRPr="009C65DF">
        <w:rPr>
          <w:rFonts w:ascii="Arial" w:eastAsia="Arial Unicode MS" w:hAnsi="Arial" w:cs="Arial"/>
          <w:sz w:val="18"/>
          <w:szCs w:val="18"/>
        </w:rPr>
        <w:t xml:space="preserve">This will be actively considered when organizing FBA </w:t>
      </w:r>
      <w:r>
        <w:rPr>
          <w:rFonts w:ascii="Arial" w:eastAsia="Arial Unicode MS" w:hAnsi="Arial" w:cs="Arial"/>
          <w:sz w:val="18"/>
          <w:szCs w:val="18"/>
        </w:rPr>
        <w:t xml:space="preserve">Quant </w:t>
      </w:r>
      <w:proofErr w:type="gramStart"/>
      <w:r>
        <w:rPr>
          <w:rFonts w:ascii="Arial" w:eastAsia="Arial Unicode MS" w:hAnsi="Arial" w:cs="Arial"/>
          <w:sz w:val="18"/>
          <w:szCs w:val="18"/>
        </w:rPr>
        <w:t>track</w:t>
      </w:r>
      <w:proofErr w:type="gramEnd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06"/>
        <w:gridCol w:w="3350"/>
      </w:tblGrid>
      <w:tr w:rsidR="009C65DF" w:rsidRPr="00274B60" w14:paraId="75183043" w14:textId="77777777" w:rsidTr="00A73534">
        <w:trPr>
          <w:trHeight w:val="529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517591" w14:textId="0A49A49B" w:rsidR="009C65DF" w:rsidRPr="00274B60" w:rsidRDefault="009C65DF" w:rsidP="009956E3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C65D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BA </w:t>
            </w:r>
            <w:r w:rsidR="003830EA">
              <w:rPr>
                <w:rFonts w:ascii="Arial" w:hAnsi="Arial" w:cs="Arial"/>
                <w:b/>
                <w:bCs/>
                <w:sz w:val="18"/>
                <w:szCs w:val="18"/>
              </w:rPr>
              <w:t>Quant Track</w:t>
            </w:r>
          </w:p>
        </w:tc>
      </w:tr>
      <w:tr w:rsidR="009C65DF" w:rsidRPr="00274B60" w14:paraId="33AF1FFC" w14:textId="77777777" w:rsidTr="00A73534">
        <w:trPr>
          <w:trHeight w:val="864"/>
        </w:trPr>
        <w:tc>
          <w:tcPr>
            <w:tcW w:w="3398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BDA6A14" w14:textId="087074AB" w:rsidR="00C372F8" w:rsidRDefault="00B045FD" w:rsidP="00C372F8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Quant Strat</w:t>
            </w:r>
          </w:p>
          <w:p w14:paraId="4524442D" w14:textId="77777777" w:rsidR="00C372F8" w:rsidRDefault="00C372F8" w:rsidP="00C372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C65DF">
              <w:rPr>
                <w:rFonts w:ascii="Arial" w:hAnsi="Arial" w:cs="Arial"/>
                <w:sz w:val="18"/>
                <w:szCs w:val="18"/>
              </w:rPr>
              <w:t>Interest-Rate Derivatives</w:t>
            </w:r>
          </w:p>
          <w:p w14:paraId="68B8BC3C" w14:textId="1B58540F" w:rsidR="009C65DF" w:rsidRPr="009C65DF" w:rsidRDefault="00C372F8" w:rsidP="00C372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C65DF">
              <w:rPr>
                <w:rFonts w:ascii="Arial" w:hAnsi="Arial" w:cs="Arial"/>
                <w:sz w:val="18"/>
                <w:szCs w:val="18"/>
              </w:rPr>
              <w:t>Volatility Derivatives</w:t>
            </w:r>
          </w:p>
        </w:tc>
        <w:tc>
          <w:tcPr>
            <w:tcW w:w="1602" w:type="pct"/>
            <w:tcBorders>
              <w:left w:val="single" w:sz="4" w:space="0" w:color="auto"/>
            </w:tcBorders>
            <w:vAlign w:val="center"/>
          </w:tcPr>
          <w:p w14:paraId="115CE44D" w14:textId="76B85D8D" w:rsidR="009C65DF" w:rsidRPr="00274B60" w:rsidRDefault="009C65DF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C65DF" w:rsidRPr="00274B60" w14:paraId="2AAE8412" w14:textId="77777777" w:rsidTr="00A73534">
        <w:trPr>
          <w:trHeight w:val="864"/>
        </w:trPr>
        <w:tc>
          <w:tcPr>
            <w:tcW w:w="3398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1687A9" w14:textId="61207118" w:rsidR="00C372F8" w:rsidRDefault="00C372F8" w:rsidP="00C372F8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C65D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sset </w:t>
            </w:r>
            <w:r w:rsidR="00B045FD">
              <w:rPr>
                <w:rFonts w:ascii="Arial" w:hAnsi="Arial" w:cs="Arial"/>
                <w:b/>
                <w:bCs/>
                <w:sz w:val="18"/>
                <w:szCs w:val="18"/>
              </w:rPr>
              <w:t>Management</w:t>
            </w:r>
          </w:p>
          <w:p w14:paraId="725F433F" w14:textId="77777777" w:rsidR="00C372F8" w:rsidRDefault="00C372F8" w:rsidP="00C372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C65DF">
              <w:rPr>
                <w:rFonts w:ascii="Arial" w:hAnsi="Arial" w:cs="Arial"/>
                <w:sz w:val="18"/>
                <w:szCs w:val="18"/>
              </w:rPr>
              <w:t>Factor Models</w:t>
            </w:r>
          </w:p>
          <w:p w14:paraId="780A0851" w14:textId="4BA3B475" w:rsidR="009C65DF" w:rsidRPr="009C65DF" w:rsidRDefault="00C372F8" w:rsidP="00C372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C65DF">
              <w:rPr>
                <w:rFonts w:ascii="Arial" w:hAnsi="Arial" w:cs="Arial"/>
                <w:sz w:val="18"/>
                <w:szCs w:val="18"/>
              </w:rPr>
              <w:t>Portfolio Management</w:t>
            </w:r>
          </w:p>
        </w:tc>
        <w:tc>
          <w:tcPr>
            <w:tcW w:w="1602" w:type="pct"/>
            <w:tcBorders>
              <w:left w:val="single" w:sz="4" w:space="0" w:color="auto"/>
            </w:tcBorders>
            <w:vAlign w:val="center"/>
          </w:tcPr>
          <w:p w14:paraId="4D1E9E5F" w14:textId="4144C9CA" w:rsidR="009C65DF" w:rsidRPr="00274B60" w:rsidRDefault="009C65DF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C65DF" w:rsidRPr="00274B60" w14:paraId="7CF199BC" w14:textId="77777777" w:rsidTr="00A73534">
        <w:trPr>
          <w:trHeight w:val="864"/>
        </w:trPr>
        <w:tc>
          <w:tcPr>
            <w:tcW w:w="3398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A80DCEE" w14:textId="3EC6843E" w:rsidR="00C372F8" w:rsidRDefault="00B045FD" w:rsidP="00C372F8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Quant</w:t>
            </w:r>
            <w:r w:rsidR="003830E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Trading</w:t>
            </w:r>
          </w:p>
          <w:p w14:paraId="7CA87697" w14:textId="11C842BB" w:rsidR="00C372F8" w:rsidRDefault="003830EA" w:rsidP="00C372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M</w:t>
            </w:r>
            <w:r>
              <w:rPr>
                <w:rFonts w:ascii="Arial" w:hAnsi="Arial" w:cs="Arial"/>
                <w:sz w:val="18"/>
                <w:szCs w:val="18"/>
              </w:rPr>
              <w:t>arket Microstructure</w:t>
            </w:r>
          </w:p>
          <w:p w14:paraId="7FC6B12D" w14:textId="57765C09" w:rsidR="009C65DF" w:rsidRPr="009C65DF" w:rsidRDefault="003830EA" w:rsidP="00C372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M</w:t>
            </w:r>
            <w:r>
              <w:rPr>
                <w:rFonts w:ascii="Arial" w:hAnsi="Arial" w:cs="Arial"/>
                <w:sz w:val="18"/>
                <w:szCs w:val="18"/>
              </w:rPr>
              <w:t>arket Making</w:t>
            </w:r>
          </w:p>
        </w:tc>
        <w:tc>
          <w:tcPr>
            <w:tcW w:w="1602" w:type="pct"/>
            <w:tcBorders>
              <w:left w:val="single" w:sz="4" w:space="0" w:color="auto"/>
            </w:tcBorders>
            <w:vAlign w:val="center"/>
          </w:tcPr>
          <w:p w14:paraId="74019D04" w14:textId="0016B339" w:rsidR="009C65DF" w:rsidRPr="00274B60" w:rsidRDefault="009C65DF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18BCD7C" w14:textId="77777777" w:rsidR="009C65DF" w:rsidRDefault="009C65DF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sectPr w:rsidR="009C65DF" w:rsidSect="00236F63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35E67" w14:textId="77777777" w:rsidR="00876662" w:rsidRDefault="00876662" w:rsidP="00FD4669">
      <w:pPr>
        <w:spacing w:after="0" w:line="240" w:lineRule="auto"/>
      </w:pPr>
      <w:r>
        <w:separator/>
      </w:r>
    </w:p>
  </w:endnote>
  <w:endnote w:type="continuationSeparator" w:id="0">
    <w:p w14:paraId="59EE99E8" w14:textId="77777777" w:rsidR="00876662" w:rsidRDefault="00876662" w:rsidP="00FD4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BatangChe"/>
    <w:panose1 w:val="020B0604020202020204"/>
    <w:charset w:val="81"/>
    <w:family w:val="modern"/>
    <w:pitch w:val="variable"/>
    <w:sig w:usb0="00000000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B00B2" w14:textId="77777777" w:rsidR="00876662" w:rsidRDefault="00876662" w:rsidP="00FD4669">
      <w:pPr>
        <w:spacing w:after="0" w:line="240" w:lineRule="auto"/>
      </w:pPr>
      <w:r>
        <w:separator/>
      </w:r>
    </w:p>
  </w:footnote>
  <w:footnote w:type="continuationSeparator" w:id="0">
    <w:p w14:paraId="4EAC2C97" w14:textId="77777777" w:rsidR="00876662" w:rsidRDefault="00876662" w:rsidP="00FD46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459FB"/>
    <w:multiLevelType w:val="hybridMultilevel"/>
    <w:tmpl w:val="01AA0ED6"/>
    <w:lvl w:ilvl="0" w:tplc="2D986A72">
      <w:start w:val="1"/>
      <w:numFmt w:val="bullet"/>
      <w:lvlText w:val=""/>
      <w:lvlJc w:val="left"/>
      <w:pPr>
        <w:ind w:left="1883" w:hanging="400"/>
      </w:pPr>
      <w:rPr>
        <w:rFonts w:ascii="Wingdings 2" w:eastAsia="BatangChe" w:hAnsi="Wingdings 2" w:hint="default"/>
        <w:b w:val="0"/>
        <w:i w:val="0"/>
        <w:color w:val="auto"/>
        <w:spacing w:val="0"/>
        <w:w w:val="100"/>
        <w:position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228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3" w:hanging="400"/>
      </w:pPr>
      <w:rPr>
        <w:rFonts w:ascii="Wingdings" w:hAnsi="Wingdings" w:hint="default"/>
      </w:rPr>
    </w:lvl>
  </w:abstractNum>
  <w:abstractNum w:abstractNumId="1" w15:restartNumberingAfterBreak="0">
    <w:nsid w:val="099F406B"/>
    <w:multiLevelType w:val="hybridMultilevel"/>
    <w:tmpl w:val="D89C706E"/>
    <w:lvl w:ilvl="0" w:tplc="5120A086">
      <w:start w:val="2019"/>
      <w:numFmt w:val="bullet"/>
      <w:lvlText w:val="-"/>
      <w:lvlJc w:val="left"/>
      <w:pPr>
        <w:ind w:left="76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6520DA7"/>
    <w:multiLevelType w:val="hybridMultilevel"/>
    <w:tmpl w:val="BC128A82"/>
    <w:lvl w:ilvl="0" w:tplc="B630DB76">
      <w:start w:val="4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49696E"/>
    <w:multiLevelType w:val="hybridMultilevel"/>
    <w:tmpl w:val="F87C44B2"/>
    <w:lvl w:ilvl="0" w:tplc="4CAA95F2">
      <w:numFmt w:val="bullet"/>
      <w:lvlText w:val=""/>
      <w:lvlJc w:val="left"/>
      <w:pPr>
        <w:ind w:left="360" w:hanging="360"/>
      </w:pPr>
      <w:rPr>
        <w:rFonts w:ascii="Wingdings" w:eastAsia="Arial Unicode MS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57F81546"/>
    <w:multiLevelType w:val="hybridMultilevel"/>
    <w:tmpl w:val="B6D831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BC1E34"/>
    <w:multiLevelType w:val="hybridMultilevel"/>
    <w:tmpl w:val="779C04BE"/>
    <w:lvl w:ilvl="0" w:tplc="7540720A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15680543">
    <w:abstractNumId w:val="1"/>
  </w:num>
  <w:num w:numId="2" w16cid:durableId="1448281974">
    <w:abstractNumId w:val="4"/>
  </w:num>
  <w:num w:numId="3" w16cid:durableId="689331254">
    <w:abstractNumId w:val="2"/>
  </w:num>
  <w:num w:numId="4" w16cid:durableId="1068115178">
    <w:abstractNumId w:val="0"/>
  </w:num>
  <w:num w:numId="5" w16cid:durableId="1663702637">
    <w:abstractNumId w:val="3"/>
  </w:num>
  <w:num w:numId="6" w16cid:durableId="14082669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TUyNDAwNjQ3MTVW0lEKTi0uzszPAykwrgUAVFWEZSwAAAA="/>
  </w:docVars>
  <w:rsids>
    <w:rsidRoot w:val="005A4736"/>
    <w:rsid w:val="00005A40"/>
    <w:rsid w:val="000C4A1C"/>
    <w:rsid w:val="000F68E7"/>
    <w:rsid w:val="00171B74"/>
    <w:rsid w:val="0019123A"/>
    <w:rsid w:val="0019433B"/>
    <w:rsid w:val="001A1318"/>
    <w:rsid w:val="001B1D9E"/>
    <w:rsid w:val="001E298E"/>
    <w:rsid w:val="0023487F"/>
    <w:rsid w:val="00236F63"/>
    <w:rsid w:val="002600F9"/>
    <w:rsid w:val="00274B60"/>
    <w:rsid w:val="0031034D"/>
    <w:rsid w:val="003202AD"/>
    <w:rsid w:val="00330A58"/>
    <w:rsid w:val="00357AFB"/>
    <w:rsid w:val="003830EA"/>
    <w:rsid w:val="00392134"/>
    <w:rsid w:val="003A4AF9"/>
    <w:rsid w:val="004515C4"/>
    <w:rsid w:val="004563BE"/>
    <w:rsid w:val="0046176F"/>
    <w:rsid w:val="00470FC6"/>
    <w:rsid w:val="00473531"/>
    <w:rsid w:val="004966D2"/>
    <w:rsid w:val="004F3414"/>
    <w:rsid w:val="00543358"/>
    <w:rsid w:val="00570B19"/>
    <w:rsid w:val="0057616D"/>
    <w:rsid w:val="005840ED"/>
    <w:rsid w:val="00596493"/>
    <w:rsid w:val="005A4736"/>
    <w:rsid w:val="005B64BD"/>
    <w:rsid w:val="005C2CC0"/>
    <w:rsid w:val="00621F4E"/>
    <w:rsid w:val="00696058"/>
    <w:rsid w:val="006A267D"/>
    <w:rsid w:val="006A4886"/>
    <w:rsid w:val="006A6F4C"/>
    <w:rsid w:val="006E0CC5"/>
    <w:rsid w:val="006E3D40"/>
    <w:rsid w:val="006E7891"/>
    <w:rsid w:val="006E7B98"/>
    <w:rsid w:val="0070341F"/>
    <w:rsid w:val="00752741"/>
    <w:rsid w:val="00770C91"/>
    <w:rsid w:val="00786284"/>
    <w:rsid w:val="00787E3A"/>
    <w:rsid w:val="007A2E87"/>
    <w:rsid w:val="007C42CC"/>
    <w:rsid w:val="00804C57"/>
    <w:rsid w:val="00816321"/>
    <w:rsid w:val="00876662"/>
    <w:rsid w:val="00881B47"/>
    <w:rsid w:val="00943328"/>
    <w:rsid w:val="0098286E"/>
    <w:rsid w:val="00990FFE"/>
    <w:rsid w:val="009956E3"/>
    <w:rsid w:val="009C65DF"/>
    <w:rsid w:val="009E6D7E"/>
    <w:rsid w:val="009E6E8A"/>
    <w:rsid w:val="00A533BD"/>
    <w:rsid w:val="00A63358"/>
    <w:rsid w:val="00A73534"/>
    <w:rsid w:val="00A90109"/>
    <w:rsid w:val="00AA13A6"/>
    <w:rsid w:val="00AF06A1"/>
    <w:rsid w:val="00B045FD"/>
    <w:rsid w:val="00B115BB"/>
    <w:rsid w:val="00B156BE"/>
    <w:rsid w:val="00B17E6B"/>
    <w:rsid w:val="00B3496E"/>
    <w:rsid w:val="00B42B44"/>
    <w:rsid w:val="00B530A7"/>
    <w:rsid w:val="00B72A0B"/>
    <w:rsid w:val="00B942A2"/>
    <w:rsid w:val="00BB6C73"/>
    <w:rsid w:val="00BD6ED9"/>
    <w:rsid w:val="00BD7F14"/>
    <w:rsid w:val="00BE1649"/>
    <w:rsid w:val="00BE251D"/>
    <w:rsid w:val="00C10E1F"/>
    <w:rsid w:val="00C372F8"/>
    <w:rsid w:val="00C42EE2"/>
    <w:rsid w:val="00CA7788"/>
    <w:rsid w:val="00CE7E5A"/>
    <w:rsid w:val="00D04198"/>
    <w:rsid w:val="00D0615A"/>
    <w:rsid w:val="00D304A0"/>
    <w:rsid w:val="00DA6FEE"/>
    <w:rsid w:val="00DC2127"/>
    <w:rsid w:val="00DE7E95"/>
    <w:rsid w:val="00E232BF"/>
    <w:rsid w:val="00E37EFC"/>
    <w:rsid w:val="00E41736"/>
    <w:rsid w:val="00E4296C"/>
    <w:rsid w:val="00E61B2D"/>
    <w:rsid w:val="00ED2564"/>
    <w:rsid w:val="00F4082F"/>
    <w:rsid w:val="00F6304E"/>
    <w:rsid w:val="00F80621"/>
    <w:rsid w:val="00F9758B"/>
    <w:rsid w:val="00FD082A"/>
    <w:rsid w:val="00FD4669"/>
    <w:rsid w:val="00FE12CB"/>
    <w:rsid w:val="00FF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BED065"/>
  <w15:docId w15:val="{23655186-61FC-4BE8-B099-7D34CD762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318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oh">
    <w:name w:val="제목_Koh"/>
    <w:basedOn w:val="Normal"/>
    <w:autoRedefine/>
    <w:qFormat/>
    <w:rsid w:val="00A533BD"/>
    <w:pPr>
      <w:ind w:left="400"/>
      <w:jc w:val="left"/>
    </w:pPr>
    <w:rPr>
      <w:rFonts w:ascii="Gulim" w:eastAsia="Gulim" w:hAnsi="Gulim" w:cs="Gulim"/>
      <w:sz w:val="32"/>
    </w:rPr>
  </w:style>
  <w:style w:type="table" w:styleId="TableGrid">
    <w:name w:val="Table Grid"/>
    <w:basedOn w:val="TableNormal"/>
    <w:uiPriority w:val="59"/>
    <w:rsid w:val="005A4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4736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FD466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D4669"/>
  </w:style>
  <w:style w:type="paragraph" w:styleId="Footer">
    <w:name w:val="footer"/>
    <w:basedOn w:val="Normal"/>
    <w:link w:val="FooterChar"/>
    <w:uiPriority w:val="99"/>
    <w:unhideWhenUsed/>
    <w:rsid w:val="00FD466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D4669"/>
  </w:style>
  <w:style w:type="paragraph" w:styleId="BalloonText">
    <w:name w:val="Balloon Text"/>
    <w:basedOn w:val="Normal"/>
    <w:link w:val="BalloonTextChar"/>
    <w:uiPriority w:val="99"/>
    <w:semiHidden/>
    <w:unhideWhenUsed/>
    <w:rsid w:val="00804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C5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4C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C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0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6CB424-03DC-494C-A190-FED18A646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03</Words>
  <Characters>1676</Characters>
  <Application>Microsoft Office Word</Application>
  <DocSecurity>0</DocSecurity>
  <Lines>209</Lines>
  <Paragraphs>1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 Koh</dc:creator>
  <cp:lastModifiedBy>Jungoh Kook</cp:lastModifiedBy>
  <cp:revision>2</cp:revision>
  <dcterms:created xsi:type="dcterms:W3CDTF">2023-05-22T10:30:00Z</dcterms:created>
  <dcterms:modified xsi:type="dcterms:W3CDTF">2023-05-22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23da2fef76c44401c79078d68cbb392cbeea5a3e01639d375cc2d6cb9171c7</vt:lpwstr>
  </property>
</Properties>
</file>